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7-</w:t>
      </w:r>
      <w:r w:rsidR="00AC50BC">
        <w:t>Dec</w:t>
      </w:r>
      <w:r>
        <w:t>-</w:t>
      </w:r>
      <w:r w:rsidR="00AC50BC">
        <w:t>0</w:t>
      </w:r>
      <w:r w:rsidR="00451392">
        <w:t>6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8C0EE8" w:rsidRDefault="008C0EE8"/>
    <w:p w:rsidR="00EE705E" w:rsidRDefault="00FD7433" w:rsidP="004D2000">
      <w:pPr>
        <w:pStyle w:val="Heading2"/>
      </w:pPr>
      <w:r>
        <w:t>R16, 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18"/>
        <w:gridCol w:w="3196"/>
        <w:gridCol w:w="583"/>
        <w:gridCol w:w="4229"/>
      </w:tblGrid>
      <w:tr w:rsidR="00674B1F" w:rsidTr="006562B5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196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22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229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229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229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18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196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18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196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18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196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6562B5" w:rsidTr="006562B5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1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3196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422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R18, 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265"/>
        <w:gridCol w:w="3130"/>
        <w:gridCol w:w="583"/>
        <w:gridCol w:w="4348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34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348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 w:rsidP="00874D96">
      <w:pPr>
        <w:pStyle w:val="Heading1"/>
      </w:pPr>
      <w:r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4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D44C3A" w:rsidRDefault="00D44C3A" w:rsidP="00D44C3A"/>
    <w:p w:rsidR="00285F59" w:rsidRDefault="00285F59">
      <w:r>
        <w:br w:type="page"/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  <w:bookmarkStart w:id="0" w:name="_GoBack"/>
            <w:bookmarkEnd w:id="0"/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DA1D2C" w:rsidRPr="00D44C3A" w:rsidRDefault="00DA1D2C" w:rsidP="00D44C3A"/>
    <w:p w:rsidR="00874D96" w:rsidRDefault="00874D96" w:rsidP="00874D96"/>
    <w:p w:rsidR="00874D96" w:rsidRPr="00874D96" w:rsidRDefault="00874D96" w:rsidP="00874D96"/>
    <w:p w:rsidR="00874D96" w:rsidRDefault="00874D96"/>
    <w:sectPr w:rsidR="0087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qwUAnf9LQywAAAA="/>
  </w:docVars>
  <w:rsids>
    <w:rsidRoot w:val="00ED68BD"/>
    <w:rsid w:val="00023C7C"/>
    <w:rsid w:val="00060BC8"/>
    <w:rsid w:val="000F2CA1"/>
    <w:rsid w:val="00212E63"/>
    <w:rsid w:val="0027547B"/>
    <w:rsid w:val="00285F59"/>
    <w:rsid w:val="002E5B1A"/>
    <w:rsid w:val="00451392"/>
    <w:rsid w:val="00460202"/>
    <w:rsid w:val="004D2000"/>
    <w:rsid w:val="005C47BA"/>
    <w:rsid w:val="0060653B"/>
    <w:rsid w:val="00634E96"/>
    <w:rsid w:val="006562B5"/>
    <w:rsid w:val="00674B1F"/>
    <w:rsid w:val="0069739E"/>
    <w:rsid w:val="00874D96"/>
    <w:rsid w:val="008C0EE8"/>
    <w:rsid w:val="00AC50BC"/>
    <w:rsid w:val="00C527CD"/>
    <w:rsid w:val="00D375C9"/>
    <w:rsid w:val="00D44C3A"/>
    <w:rsid w:val="00DA1D2C"/>
    <w:rsid w:val="00E0350E"/>
    <w:rsid w:val="00ED68BD"/>
    <w:rsid w:val="00EE705E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BA3BF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23</cp:revision>
  <dcterms:created xsi:type="dcterms:W3CDTF">2017-11-27T18:10:00Z</dcterms:created>
  <dcterms:modified xsi:type="dcterms:W3CDTF">2017-12-06T19:20:00Z</dcterms:modified>
</cp:coreProperties>
</file>